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URL]</w:t>
      </w:r>
    </w:p>
    <w:p>
      <w:pPr>
        <w:pStyle w:val="BodyText"/>
      </w:pPr>
      <w:r>
        <w:t xml:space="preserve">[Date]</w:t>
      </w:r>
    </w:p>
    <w:p>
      <w:pPr>
        <w:pStyle w:val="BodyText"/>
      </w:pPr>
      <w:r>
        <w:t xml:space="preserve">HR Department</w:t>
      </w:r>
      <w:r>
        <w:br/>
      </w:r>
      <w:r>
        <w:t xml:space="preserve">[Company Name]</w:t>
      </w:r>
      <w:r>
        <w:br/>
      </w:r>
      <w:r>
        <w:t xml:space="preserve">[Company Address]</w:t>
      </w:r>
      <w:r>
        <w:br/>
      </w:r>
      <w:r>
        <w:t xml:space="preserve">Cape Town, South Africa</w:t>
      </w:r>
    </w:p>
    <w:bookmarkStart w:id="25" w:name="dear-hiring-team"/>
    <w:p>
      <w:pPr>
        <w:pStyle w:val="Heading2"/>
      </w:pPr>
      <w:r>
        <w:t xml:space="preserve">Dear Hiring Team,</w:t>
      </w:r>
    </w:p>
    <w:p>
      <w:pPr>
        <w:pStyle w:val="FirstParagraph"/>
      </w:pPr>
      <w:r>
        <w:t xml:space="preserve">I am writing to express my enthusiasm for the Software Engineer position at [Company Name] in South Africa Cape Town. As a passionate and experienced software engineer with a deep commitment to innovation, I am eager to contribute my technical expertise and problem-solving skills to drive impactful solutions within your organization. South Africa Cape Town, known for its vibrant tech ecosystem and dynamic entrepreneurial spirit, has long inspired me to pursue opportunities that align with both professional growth and meaningful contributions to the community. This role represents a perfect intersection of my career goals and the innovative potential of Cape Town’s technology sector.</w:t>
      </w:r>
    </w:p>
    <w:bookmarkStart w:id="20" w:name="professional-background"/>
    <w:p>
      <w:pPr>
        <w:pStyle w:val="Heading3"/>
      </w:pPr>
      <w:r>
        <w:t xml:space="preserve">Professional Background</w:t>
      </w:r>
    </w:p>
    <w:p>
      <w:pPr>
        <w:pStyle w:val="FirstParagraph"/>
      </w:pPr>
      <w:r>
        <w:t xml:space="preserve">With over [X years] of experience in software development, I have cultivated a strong foundation in designing, developing, and deploying scalable applications that address real-world challenges. My work spans multiple industries, including finance, healthcare, and e-commerce, where I have consistently delivered high-quality solutions that prioritize user needs and technical excellence. For instance, during my tenure at [Previous Company], I led the development of a cloud-based platform that streamlined operations for over 500 users, resulting in a 30% reduction in processing time. This project not only demonstrated my ability to translate complex requirements into functional software but also reinforced my belief in the power of technology to drive efficiency and innovation.</w:t>
      </w:r>
    </w:p>
    <w:p>
      <w:pPr>
        <w:pStyle w:val="BodyText"/>
      </w:pPr>
      <w:r>
        <w:t xml:space="preserve">My technical proficiency includes expertise in programming languages such as Python, Java, and JavaScript, along with experience working with frameworks like React, Node.js, and Django. I am equally comfortable with backend technologies like REST APIs and databases (SQL/NoSQL), ensuring that I can contribute effectively to both front-end and back-end development tasks. Additionally, my experience with agile methodologies and DevOps practices has enabled me to collaborate seamlessly within cross-functional teams, delivering projects on time while maintaining a focus on code quality and security.</w:t>
      </w:r>
    </w:p>
    <w:bookmarkEnd w:id="20"/>
    <w:bookmarkStart w:id="21" w:name="why-south-africa-cape-town"/>
    <w:p>
      <w:pPr>
        <w:pStyle w:val="Heading3"/>
      </w:pPr>
      <w:r>
        <w:t xml:space="preserve">Why South Africa Cape Town?</w:t>
      </w:r>
    </w:p>
    <w:p>
      <w:pPr>
        <w:pStyle w:val="FirstParagraph"/>
      </w:pPr>
      <w:r>
        <w:t xml:space="preserve">Cape Town’s emergence as a tech hub in Africa has always resonated with me. The city’s unique blend of natural beauty, cultural diversity, and technological advancement creates an environment where innovation thrives. As a Software Engineer, I am particularly drawn to the opportunities in South Africa Cape Town to work on projects that address local challenges while contributing to global solutions. Whether it’s leveraging technology to improve access to education, healthcare, or financial services in underserved communities, or supporting the growth of startups and established enterprises alike, I am excited about the prospect of being part of this transformative journey.</w:t>
      </w:r>
    </w:p>
    <w:p>
      <w:pPr>
        <w:pStyle w:val="BodyText"/>
      </w:pPr>
      <w:r>
        <w:t xml:space="preserve">Moreover, Cape Town’s tech community is known for its collaborative spirit and openness to new ideas. The presence of incubators like Google Launchpad, startups such as Zapper and SweepSouth, and the vibrant tech events hosted by organizations like TechCruisers highlight the city’s commitment to fostering innovation. I am particularly inspired by how local talent is shaping the future of technology in Africa, and I am eager to contribute my skills to this movement. Joining [Company Name] would allow me to not only grow as a professional but also play a role in advancing the technological landscape of South Africa Cape Town.</w:t>
      </w:r>
    </w:p>
    <w:bookmarkEnd w:id="21"/>
    <w:bookmarkStart w:id="22" w:name="technical-skills-and-expertise"/>
    <w:p>
      <w:pPr>
        <w:pStyle w:val="Heading3"/>
      </w:pPr>
      <w:r>
        <w:t xml:space="preserve">Technical Skills and Expertise</w:t>
      </w:r>
    </w:p>
    <w:p>
      <w:pPr>
        <w:pStyle w:val="FirstParagraph"/>
      </w:pPr>
      <w:r>
        <w:t xml:space="preserve">My approach to software engineering is rooted in continuous learning and adaptability. I stay updated with the latest trends in technology through online courses, workshops, and participation in developer communities. For example, I recently completed a certification in cloud computing (AWS Certified Solutions Architect) to enhance my ability to design scalable cloud-based solutions. This aligns with my experience in building applications that leverage platforms like AWS and Azure, ensuring reliability, security, and cost-efficiency.</w:t>
      </w:r>
    </w:p>
    <w:p>
      <w:pPr>
        <w:pStyle w:val="BodyText"/>
      </w:pPr>
      <w:r>
        <w:t xml:space="preserve">One of my key strengths is problem-solving. I thrive in environments where challenges require creative thinking and a systematic approach. Whether optimizing an application’s performance or debugging complex systems, I prioritize understanding the root cause of issues while maintaining a focus on long-term sustainability. My ability to communicate technical concepts clearly to both technical and non-technical stakeholders has also been instrumental in driving successful outcomes in previous roles.</w:t>
      </w:r>
    </w:p>
    <w:bookmarkEnd w:id="22"/>
    <w:bookmarkStart w:id="23" w:name="personal-qualities"/>
    <w:p>
      <w:pPr>
        <w:pStyle w:val="Heading3"/>
      </w:pPr>
      <w:r>
        <w:t xml:space="preserve">Personal Qualities</w:t>
      </w:r>
    </w:p>
    <w:p>
      <w:pPr>
        <w:pStyle w:val="FirstParagraph"/>
      </w:pPr>
      <w:r>
        <w:t xml:space="preserve">Beyond my technical skills, I bring a strong work ethic, attention to detail, and a collaborative mindset. I am passionate about mentoring junior developers and fostering an inclusive team culture where everyone’s contributions are valued. In my previous role at [Previous Company], I organized weekly knowledge-sharing sessions that helped team members stay updated on emerging technologies and best practices. This experience reinforced my belief that teamwork and shared learning are essential for building high-performing software solutions.</w:t>
      </w:r>
    </w:p>
    <w:p>
      <w:pPr>
        <w:pStyle w:val="BodyText"/>
      </w:pPr>
      <w:r>
        <w:t xml:space="preserve">I also value work-life balance and strive to maintain a healthy approach to both personal and professional growth. In my free time, I enjoy participating in hackathons, contributing to open-source projects, and exploring the natural landscapes of South Africa Cape Town. These activities not only keep me engaged but also remind me of the importance of balancing innovation with a connection to the community.</w:t>
      </w:r>
    </w:p>
    <w:bookmarkEnd w:id="23"/>
    <w:bookmarkStart w:id="24" w:name="conclusion"/>
    <w:p>
      <w:pPr>
        <w:pStyle w:val="Heading3"/>
      </w:pPr>
      <w:r>
        <w:t xml:space="preserve">Conclusion</w:t>
      </w:r>
    </w:p>
    <w:p>
      <w:pPr>
        <w:pStyle w:val="FirstParagraph"/>
      </w:pPr>
      <w:r>
        <w:t xml:space="preserve">In conclusion, I am confident that my skills, experience, and passion for software engineering make me a strong candidate for the Software Engineer position at [Company Name]. I am particularly excited about the opportunity to contribute to your team in South Africa Cape Town, where the fusion of innovation and purpose aligns perfectly with my career aspirations. I would welcome the chance to discuss how my background and vision can support your company’s goals and further enhance the technological landscape of this dynamic city.</w:t>
      </w:r>
    </w:p>
    <w:p>
      <w:pPr>
        <w:pStyle w:val="BodyText"/>
      </w:pPr>
      <w:r>
        <w:t xml:space="preserve">Thank you for considering my application. I look forward to the possibility of contributing to [Company Name]’s success and being part of South Africa Cape Town’s thriving tech community.</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3T06:27:15Z</dcterms:created>
  <dcterms:modified xsi:type="dcterms:W3CDTF">2026-07-23T06:27:15Z</dcterms:modified>
</cp:coreProperties>
</file>

<file path=docProps/custom.xml><?xml version="1.0" encoding="utf-8"?>
<Properties xmlns="http://schemas.openxmlformats.org/officeDocument/2006/custom-properties" xmlns:vt="http://schemas.openxmlformats.org/officeDocument/2006/docPropsVTypes"/>
</file>